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hitrts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 (-0.043, 0.0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 (-0.032, 0.0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4 (-0.06, 0.0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7 (-0.048, 0.03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 (-0.025, 0.0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-0.028, 0.0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 (-0.024, 0.0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 (-0.001, 0.0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 (-0.031, 0.0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 (-0.038, 0.0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 (-0.038, 0.05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017, 0.0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-0.003, 0.0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 (-0.039, 0.0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31, 0.0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 (-0.037, 0.0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 (-0.013, 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 (-0.006, 0.0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 (-0.021, 0.0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28, 0.0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023, 0.068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Significant resul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0:54Z</dcterms:created>
  <dcterms:modified xsi:type="dcterms:W3CDTF">2023-10-26T08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